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A4F2E" w14:textId="16AC52F8" w:rsidR="00E26F1D" w:rsidRDefault="00E26F1D" w:rsidP="00E26F1D">
      <w:pPr>
        <w:jc w:val="center"/>
        <w:rPr>
          <w:sz w:val="44"/>
          <w:szCs w:val="44"/>
          <w:lang w:val="en-US"/>
        </w:rPr>
      </w:pPr>
      <w:r w:rsidRPr="00E26F1D">
        <w:rPr>
          <w:sz w:val="44"/>
          <w:szCs w:val="44"/>
          <w:lang w:val="en-US"/>
        </w:rPr>
        <w:t>Pets</w:t>
      </w:r>
    </w:p>
    <w:p w14:paraId="6BF7BEA5" w14:textId="1A59B5E2" w:rsidR="00E26F1D" w:rsidRDefault="00E26F1D" w:rsidP="00E26F1D">
      <w:pPr>
        <w:rPr>
          <w:sz w:val="44"/>
          <w:szCs w:val="44"/>
          <w:lang w:val="en-US"/>
        </w:rPr>
      </w:pPr>
    </w:p>
    <w:p w14:paraId="7EA34EFA" w14:textId="154585F4" w:rsidR="00E26F1D" w:rsidRDefault="00E26F1D" w:rsidP="00E26F1D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Requirements:</w:t>
      </w:r>
    </w:p>
    <w:p w14:paraId="273098DD" w14:textId="5DC28D29" w:rsidR="00E26F1D" w:rsidRPr="00E26F1D" w:rsidRDefault="00E26F1D" w:rsidP="00E26F1D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 w:rsidRPr="00E26F1D">
        <w:rPr>
          <w:sz w:val="32"/>
          <w:szCs w:val="32"/>
          <w:lang w:val="en-US"/>
        </w:rPr>
        <w:t>Welcome screen: two buttons.</w:t>
      </w:r>
    </w:p>
    <w:p w14:paraId="589AB956" w14:textId="0BAE58DB" w:rsidR="00E26F1D" w:rsidRPr="007F3593" w:rsidRDefault="00E26F1D" w:rsidP="007F3593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 w:rsidRPr="007F3593">
        <w:rPr>
          <w:sz w:val="32"/>
          <w:szCs w:val="32"/>
          <w:lang w:val="en-US"/>
        </w:rPr>
        <w:t>Login and Sign Up with a text input box to enter email and password.</w:t>
      </w:r>
    </w:p>
    <w:p w14:paraId="3A937FCF" w14:textId="6640B971" w:rsidR="00E26F1D" w:rsidRDefault="00E26F1D" w:rsidP="00E26F1D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 w:rsidRPr="00E26F1D">
        <w:rPr>
          <w:sz w:val="32"/>
          <w:szCs w:val="32"/>
          <w:lang w:val="en-US"/>
        </w:rPr>
        <w:t xml:space="preserve">I want to able to get a pet whether a dog or a cat or give my pet someone else while I am out of </w:t>
      </w:r>
      <w:r w:rsidR="00BC6266" w:rsidRPr="00E26F1D">
        <w:rPr>
          <w:sz w:val="32"/>
          <w:szCs w:val="32"/>
          <w:lang w:val="en-US"/>
        </w:rPr>
        <w:t>town.</w:t>
      </w:r>
    </w:p>
    <w:p w14:paraId="1CD09889" w14:textId="0CF27B51" w:rsidR="00E26F1D" w:rsidRDefault="00E26F1D" w:rsidP="00E26F1D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There should be a cha</w:t>
      </w:r>
      <w:r w:rsidR="009B610C">
        <w:rPr>
          <w:sz w:val="32"/>
          <w:szCs w:val="32"/>
          <w:lang w:val="en-US"/>
        </w:rPr>
        <w:t>t</w:t>
      </w:r>
      <w:r>
        <w:rPr>
          <w:sz w:val="32"/>
          <w:szCs w:val="32"/>
          <w:lang w:val="en-US"/>
        </w:rPr>
        <w:t xml:space="preserve"> between me and the person with whom I have either given my pet or taken theirs’s so that we can share pictures or do a video call with </w:t>
      </w:r>
      <w:r w:rsidR="00BC6266">
        <w:rPr>
          <w:sz w:val="32"/>
          <w:szCs w:val="32"/>
          <w:lang w:val="en-US"/>
        </w:rPr>
        <w:t>them.</w:t>
      </w:r>
    </w:p>
    <w:p w14:paraId="59D8E632" w14:textId="01685151" w:rsidR="00E26F1D" w:rsidRDefault="00E26F1D" w:rsidP="00E26F1D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Database will collect information all the accounts created and </w:t>
      </w:r>
      <w:r w:rsidR="00BC6266">
        <w:rPr>
          <w:sz w:val="32"/>
          <w:szCs w:val="32"/>
          <w:lang w:val="en-US"/>
        </w:rPr>
        <w:t xml:space="preserve">the passwords and emails so that there is no problem in logging in or signing </w:t>
      </w:r>
      <w:r w:rsidR="00690A07">
        <w:rPr>
          <w:sz w:val="32"/>
          <w:szCs w:val="32"/>
          <w:lang w:val="en-US"/>
        </w:rPr>
        <w:t>up.</w:t>
      </w:r>
    </w:p>
    <w:p w14:paraId="1A04487A" w14:textId="2C5F510E" w:rsidR="00690A07" w:rsidRDefault="00795620" w:rsidP="00E26F1D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There will be a section where the person can write the medications for </w:t>
      </w:r>
      <w:r w:rsidR="00E30D8A">
        <w:rPr>
          <w:sz w:val="32"/>
          <w:szCs w:val="32"/>
          <w:lang w:val="en-US"/>
        </w:rPr>
        <w:t>the pet.</w:t>
      </w:r>
    </w:p>
    <w:p w14:paraId="12A0BA6D" w14:textId="08DB502B" w:rsidR="00E30D8A" w:rsidRDefault="00E30D8A" w:rsidP="00E26F1D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Profile picture</w:t>
      </w:r>
    </w:p>
    <w:p w14:paraId="609F2CB4" w14:textId="745A76EF" w:rsidR="00E30D8A" w:rsidRDefault="00E30D8A" w:rsidP="00E26F1D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Toggle between screens</w:t>
      </w:r>
    </w:p>
    <w:p w14:paraId="4D91ABCB" w14:textId="2085070B" w:rsidR="00E30D8A" w:rsidRDefault="007F3593" w:rsidP="00E26F1D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Notifications</w:t>
      </w:r>
    </w:p>
    <w:p w14:paraId="2A6C02BF" w14:textId="559AE676" w:rsidR="00152978" w:rsidRDefault="00152978" w:rsidP="00152978">
      <w:pPr>
        <w:rPr>
          <w:sz w:val="32"/>
          <w:szCs w:val="32"/>
          <w:lang w:val="en-US"/>
        </w:rPr>
      </w:pPr>
    </w:p>
    <w:p w14:paraId="32882744" w14:textId="12A11F34" w:rsidR="00152978" w:rsidRDefault="00152978" w:rsidP="00152978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Navigation:</w:t>
      </w:r>
    </w:p>
    <w:p w14:paraId="4A36D047" w14:textId="11136221" w:rsidR="00152978" w:rsidRDefault="00152978" w:rsidP="00152978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Screens:</w:t>
      </w:r>
    </w:p>
    <w:p w14:paraId="2FA84E60" w14:textId="1547322F" w:rsidR="00152978" w:rsidRDefault="00334999" w:rsidP="00152978">
      <w:pPr>
        <w:pStyle w:val="ListParagraph"/>
        <w:numPr>
          <w:ilvl w:val="0"/>
          <w:numId w:val="2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Welcome Screen</w:t>
      </w:r>
    </w:p>
    <w:p w14:paraId="675D0399" w14:textId="548A6877" w:rsidR="00334999" w:rsidRDefault="007F4DB3" w:rsidP="00152978">
      <w:pPr>
        <w:pStyle w:val="ListParagraph"/>
        <w:numPr>
          <w:ilvl w:val="0"/>
          <w:numId w:val="2"/>
        </w:numPr>
        <w:rPr>
          <w:sz w:val="32"/>
          <w:szCs w:val="32"/>
          <w:lang w:val="en-US"/>
        </w:rPr>
      </w:pPr>
      <w:proofErr w:type="spellStart"/>
      <w:r>
        <w:rPr>
          <w:sz w:val="32"/>
          <w:szCs w:val="32"/>
          <w:lang w:val="en-US"/>
        </w:rPr>
        <w:t>PetRequest</w:t>
      </w:r>
      <w:proofErr w:type="spellEnd"/>
    </w:p>
    <w:p w14:paraId="5436795A" w14:textId="70FA5574" w:rsidR="007F4DB3" w:rsidRDefault="007F4DB3" w:rsidP="00152978">
      <w:pPr>
        <w:pStyle w:val="ListParagraph"/>
        <w:numPr>
          <w:ilvl w:val="0"/>
          <w:numId w:val="2"/>
        </w:numPr>
        <w:rPr>
          <w:sz w:val="32"/>
          <w:szCs w:val="32"/>
          <w:lang w:val="en-US"/>
        </w:rPr>
      </w:pPr>
      <w:proofErr w:type="spellStart"/>
      <w:r>
        <w:rPr>
          <w:sz w:val="32"/>
          <w:szCs w:val="32"/>
          <w:lang w:val="en-US"/>
        </w:rPr>
        <w:t>GiveThePet</w:t>
      </w:r>
      <w:proofErr w:type="spellEnd"/>
    </w:p>
    <w:p w14:paraId="4EAD2825" w14:textId="1AB4BF8B" w:rsidR="00043C3F" w:rsidRDefault="00043C3F" w:rsidP="00152978">
      <w:pPr>
        <w:pStyle w:val="ListParagraph"/>
        <w:numPr>
          <w:ilvl w:val="0"/>
          <w:numId w:val="2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Chat</w:t>
      </w:r>
    </w:p>
    <w:p w14:paraId="2324FE75" w14:textId="5D7D8DA4" w:rsidR="00043C3F" w:rsidRDefault="00043C3F" w:rsidP="00152978">
      <w:pPr>
        <w:pStyle w:val="ListParagraph"/>
        <w:numPr>
          <w:ilvl w:val="0"/>
          <w:numId w:val="2"/>
        </w:numPr>
        <w:rPr>
          <w:sz w:val="32"/>
          <w:szCs w:val="32"/>
          <w:lang w:val="en-US"/>
        </w:rPr>
      </w:pPr>
      <w:proofErr w:type="spellStart"/>
      <w:r>
        <w:rPr>
          <w:sz w:val="32"/>
          <w:szCs w:val="32"/>
          <w:lang w:val="en-US"/>
        </w:rPr>
        <w:t>SettingScreen</w:t>
      </w:r>
      <w:proofErr w:type="spellEnd"/>
    </w:p>
    <w:p w14:paraId="4E0B0B77" w14:textId="1C90465B" w:rsidR="00BE0BAC" w:rsidRDefault="00043C3F" w:rsidP="00BE0BAC">
      <w:pPr>
        <w:pStyle w:val="ListParagraph"/>
        <w:numPr>
          <w:ilvl w:val="0"/>
          <w:numId w:val="2"/>
        </w:numPr>
        <w:rPr>
          <w:sz w:val="32"/>
          <w:szCs w:val="32"/>
          <w:lang w:val="en-US"/>
        </w:rPr>
      </w:pPr>
      <w:proofErr w:type="spellStart"/>
      <w:r>
        <w:rPr>
          <w:sz w:val="32"/>
          <w:szCs w:val="32"/>
          <w:lang w:val="en-US"/>
        </w:rPr>
        <w:t>Notification</w:t>
      </w:r>
      <w:r w:rsidR="00BE0BAC">
        <w:rPr>
          <w:sz w:val="32"/>
          <w:szCs w:val="32"/>
          <w:lang w:val="en-US"/>
        </w:rPr>
        <w:t>Screen</w:t>
      </w:r>
      <w:proofErr w:type="spellEnd"/>
    </w:p>
    <w:p w14:paraId="65E7C641" w14:textId="3717247C" w:rsidR="00BE0BAC" w:rsidRDefault="00BE0BAC" w:rsidP="00BE0BAC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lastRenderedPageBreak/>
        <w:t>Components:</w:t>
      </w:r>
    </w:p>
    <w:p w14:paraId="0DDF6CC9" w14:textId="022DDBF2" w:rsidR="00BE0BAC" w:rsidRDefault="00694998" w:rsidP="00BE0BAC">
      <w:pPr>
        <w:pStyle w:val="ListParagraph"/>
        <w:numPr>
          <w:ilvl w:val="0"/>
          <w:numId w:val="3"/>
        </w:numPr>
        <w:rPr>
          <w:sz w:val="32"/>
          <w:szCs w:val="32"/>
          <w:lang w:val="en-US"/>
        </w:rPr>
      </w:pPr>
      <w:proofErr w:type="spellStart"/>
      <w:r>
        <w:rPr>
          <w:sz w:val="32"/>
          <w:szCs w:val="32"/>
          <w:lang w:val="en-US"/>
        </w:rPr>
        <w:t>AppDrawerNavigator</w:t>
      </w:r>
      <w:proofErr w:type="spellEnd"/>
    </w:p>
    <w:p w14:paraId="345B8318" w14:textId="74FE6C0B" w:rsidR="00694998" w:rsidRDefault="00694998" w:rsidP="00BE0BAC">
      <w:pPr>
        <w:pStyle w:val="ListParagraph"/>
        <w:numPr>
          <w:ilvl w:val="0"/>
          <w:numId w:val="3"/>
        </w:numPr>
        <w:rPr>
          <w:sz w:val="32"/>
          <w:szCs w:val="32"/>
          <w:lang w:val="en-US"/>
        </w:rPr>
      </w:pPr>
      <w:proofErr w:type="spellStart"/>
      <w:r>
        <w:rPr>
          <w:sz w:val="32"/>
          <w:szCs w:val="32"/>
          <w:lang w:val="en-US"/>
        </w:rPr>
        <w:t>AppStackNavigator</w:t>
      </w:r>
      <w:proofErr w:type="spellEnd"/>
    </w:p>
    <w:p w14:paraId="5F83DFA6" w14:textId="3F814319" w:rsidR="00694998" w:rsidRDefault="00694998" w:rsidP="00BE0BAC">
      <w:pPr>
        <w:pStyle w:val="ListParagraph"/>
        <w:numPr>
          <w:ilvl w:val="0"/>
          <w:numId w:val="3"/>
        </w:numPr>
        <w:rPr>
          <w:sz w:val="32"/>
          <w:szCs w:val="32"/>
          <w:lang w:val="en-US"/>
        </w:rPr>
      </w:pPr>
      <w:proofErr w:type="spellStart"/>
      <w:r>
        <w:rPr>
          <w:sz w:val="32"/>
          <w:szCs w:val="32"/>
          <w:lang w:val="en-US"/>
        </w:rPr>
        <w:t>AppTabNavigtor</w:t>
      </w:r>
      <w:proofErr w:type="spellEnd"/>
    </w:p>
    <w:p w14:paraId="5CF7F41E" w14:textId="1012EC95" w:rsidR="001A403D" w:rsidRDefault="001A403D" w:rsidP="00BE0BAC">
      <w:pPr>
        <w:pStyle w:val="ListParagraph"/>
        <w:numPr>
          <w:ilvl w:val="0"/>
          <w:numId w:val="3"/>
        </w:numPr>
        <w:rPr>
          <w:sz w:val="32"/>
          <w:szCs w:val="32"/>
          <w:lang w:val="en-US"/>
        </w:rPr>
      </w:pPr>
      <w:proofErr w:type="spellStart"/>
      <w:r>
        <w:rPr>
          <w:sz w:val="32"/>
          <w:szCs w:val="32"/>
          <w:lang w:val="en-US"/>
        </w:rPr>
        <w:t>CustomSideBar</w:t>
      </w:r>
      <w:proofErr w:type="spellEnd"/>
    </w:p>
    <w:p w14:paraId="2FC0EEAE" w14:textId="77777777" w:rsidR="001A403D" w:rsidRDefault="001A403D" w:rsidP="001A403D">
      <w:pPr>
        <w:pStyle w:val="ListParagraph"/>
        <w:numPr>
          <w:ilvl w:val="0"/>
          <w:numId w:val="3"/>
        </w:numPr>
        <w:rPr>
          <w:sz w:val="32"/>
          <w:szCs w:val="32"/>
          <w:lang w:val="en-US"/>
        </w:rPr>
      </w:pPr>
      <w:proofErr w:type="spellStart"/>
      <w:r>
        <w:rPr>
          <w:sz w:val="32"/>
          <w:szCs w:val="32"/>
          <w:lang w:val="en-US"/>
        </w:rPr>
        <w:t>MyHeader</w:t>
      </w:r>
      <w:proofErr w:type="spellEnd"/>
    </w:p>
    <w:sectPr w:rsidR="001A40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D6728"/>
    <w:multiLevelType w:val="hybridMultilevel"/>
    <w:tmpl w:val="5FB873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C412C"/>
    <w:multiLevelType w:val="hybridMultilevel"/>
    <w:tmpl w:val="E3E6A7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D25D4D"/>
    <w:multiLevelType w:val="hybridMultilevel"/>
    <w:tmpl w:val="52E46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jA3srQwMjW1NDdU0lEKTi0uzszPAykwrAUAN38vaiwAAAA="/>
  </w:docVars>
  <w:rsids>
    <w:rsidRoot w:val="00E26F1D"/>
    <w:rsid w:val="00043C3F"/>
    <w:rsid w:val="00152978"/>
    <w:rsid w:val="001A403D"/>
    <w:rsid w:val="002856BC"/>
    <w:rsid w:val="00334999"/>
    <w:rsid w:val="00690A07"/>
    <w:rsid w:val="00694998"/>
    <w:rsid w:val="00795620"/>
    <w:rsid w:val="007F3593"/>
    <w:rsid w:val="007F4DB3"/>
    <w:rsid w:val="009B610C"/>
    <w:rsid w:val="00BC6266"/>
    <w:rsid w:val="00BE0BAC"/>
    <w:rsid w:val="00E26F1D"/>
    <w:rsid w:val="00E30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C6EB7"/>
  <w15:chartTrackingRefBased/>
  <w15:docId w15:val="{4A398FBF-88B6-4571-9F8F-547C3627C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6F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viesh Agarwal [4500]</dc:creator>
  <cp:keywords/>
  <dc:description/>
  <cp:lastModifiedBy>Jitendra Agarwal</cp:lastModifiedBy>
  <cp:revision>2</cp:revision>
  <dcterms:created xsi:type="dcterms:W3CDTF">2021-05-17T14:21:00Z</dcterms:created>
  <dcterms:modified xsi:type="dcterms:W3CDTF">2021-05-17T14:21:00Z</dcterms:modified>
</cp:coreProperties>
</file>